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DA6" w:rsidRPr="00B14DA6" w:rsidRDefault="00B14DA6" w:rsidP="00B14DA6">
      <w:pPr>
        <w:spacing w:line="480" w:lineRule="auto"/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Supplementary Material 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- </w:t>
      </w:r>
      <w:r w:rsidRPr="00B14DA6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Cannabis containing equivalent concentrations of delta-9-tetrahydrocannabinol (THC) and </w:t>
      </w:r>
      <w:proofErr w:type="spellStart"/>
      <w:r w:rsidRPr="00B14DA6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cannabidiol</w:t>
      </w:r>
      <w:proofErr w:type="spellEnd"/>
      <w:r w:rsidRPr="00B14DA6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(CBD) induces less state anxiety than THC-dominant cannabis</w:t>
      </w:r>
    </w:p>
    <w:p w:rsidR="00B14DA6" w:rsidRPr="00B14DA6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b/>
          <w:i/>
          <w:sz w:val="32"/>
          <w:szCs w:val="32"/>
          <w:lang w:val="en-GB"/>
        </w:rPr>
      </w:pP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Methods</w:t>
      </w: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  <w:t xml:space="preserve">Emotional </w:t>
      </w:r>
      <w:proofErr w:type="spellStart"/>
      <w:r w:rsidRPr="00EF0542"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  <w:t>Stroop</w:t>
      </w:r>
      <w:proofErr w:type="spellEnd"/>
      <w:r w:rsidRPr="00EF0542"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  <w:t xml:space="preserve"> task</w:t>
      </w: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Table S1.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Neutral words used for training session and anxiety-related words with anxiety matched neutral words used for test days. 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5"/>
        <w:gridCol w:w="4675"/>
      </w:tblGrid>
      <w:tr w:rsidR="00B14DA6" w:rsidRPr="00EF0542" w:rsidTr="00E94AE5">
        <w:tc>
          <w:tcPr>
            <w:tcW w:w="9350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lang w:val="en-GB"/>
              </w:rPr>
              <w:t>Neutral Words (Training session)</w:t>
            </w:r>
          </w:p>
        </w:tc>
      </w:tr>
      <w:tr w:rsidR="00B14DA6" w:rsidRPr="00EF0542" w:rsidTr="00E94AE5">
        <w:tc>
          <w:tcPr>
            <w:tcW w:w="467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Hawk</w:t>
            </w:r>
          </w:p>
        </w:tc>
        <w:tc>
          <w:tcPr>
            <w:tcW w:w="467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Ketchup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an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oars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Mudd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ustom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ruck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rumpe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Lump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Radiator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wamp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Highway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Boxer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Whistl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runk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Repentan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Alien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rivacy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Rattl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cissors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Limber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Nursery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Mystic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amphle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alut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Nonsens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lums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Applianc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Vanit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heltered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pray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lang w:val="en-GB"/>
              </w:rPr>
              <w:t>Skeptical</w:t>
            </w:r>
            <w:proofErr w:type="spellEnd"/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Inves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entimen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Icebox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Nonchalan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Insect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hermometer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Hammer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Lighthous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lang w:val="en-GB"/>
              </w:rPr>
              <w:t>Anxiety-related</w:t>
            </w:r>
          </w:p>
        </w:tc>
        <w:tc>
          <w:tcPr>
            <w:tcW w:w="46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lang w:val="en-GB"/>
              </w:rPr>
              <w:t>Anxiety-Matched Neutral</w:t>
            </w:r>
          </w:p>
        </w:tc>
      </w:tr>
      <w:tr w:rsidR="00B14DA6" w:rsidRPr="00EF0542" w:rsidTr="00E94AE5">
        <w:tc>
          <w:tcPr>
            <w:tcW w:w="4675" w:type="dxa"/>
            <w:tcBorders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Weak</w:t>
            </w:r>
          </w:p>
        </w:tc>
        <w:tc>
          <w:tcPr>
            <w:tcW w:w="4675" w:type="dxa"/>
            <w:tcBorders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ak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lastRenderedPageBreak/>
              <w:t>Worried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Brambl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Agony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Vers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anicky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ections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Failure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lothes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Nervous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ictur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Helpless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Interest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errified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Margarin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ainful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Around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Die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up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ickness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Material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Disease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Library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ragedy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Whistl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Accident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Instead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uffering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omething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ancer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Taller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Paralyzed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Expensiv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Despair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Service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Distressed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Understand</w:t>
            </w:r>
          </w:p>
        </w:tc>
      </w:tr>
      <w:tr w:rsidR="00B14DA6" w:rsidRPr="00EF0542" w:rsidTr="00E94AE5"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Coffin</w:t>
            </w:r>
          </w:p>
        </w:tc>
        <w:tc>
          <w:tcPr>
            <w:tcW w:w="4675" w:type="dxa"/>
            <w:tcBorders>
              <w:top w:val="nil"/>
              <w:left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lang w:val="en-GB"/>
              </w:rPr>
              <w:t>Lesser</w:t>
            </w:r>
          </w:p>
        </w:tc>
      </w:tr>
    </w:tbl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sectPr w:rsidR="00B14DA6" w:rsidRPr="00EF0542">
          <w:headerReference w:type="default" r:id="rId6"/>
          <w:pgSz w:w="11906" w:h="16838"/>
          <w:pgMar w:top="1417" w:right="1417" w:bottom="1417" w:left="1417" w:header="708" w:footer="708" w:gutter="0"/>
          <w:pgNumType w:start="1"/>
          <w:cols w:space="708"/>
        </w:sectPr>
      </w:pP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Results</w:t>
      </w:r>
    </w:p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Table S2.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inear Mixed Model of the VAS. </w:t>
      </w:r>
    </w:p>
    <w:tbl>
      <w:tblPr>
        <w:tblW w:w="129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16"/>
        <w:gridCol w:w="4317"/>
        <w:gridCol w:w="4317"/>
      </w:tblGrid>
      <w:tr w:rsidR="00B14DA6" w:rsidRPr="00EF0542" w:rsidTr="00E94AE5">
        <w:tc>
          <w:tcPr>
            <w:tcW w:w="4316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317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F (</w:t>
            </w: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df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)</w:t>
            </w:r>
          </w:p>
        </w:tc>
        <w:tc>
          <w:tcPr>
            <w:tcW w:w="4317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</w:tr>
      <w:tr w:rsidR="00B14DA6" w:rsidRPr="00EF0542" w:rsidTr="00E94AE5">
        <w:tc>
          <w:tcPr>
            <w:tcW w:w="4316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reatment</w:t>
            </w:r>
          </w:p>
        </w:tc>
        <w:tc>
          <w:tcPr>
            <w:tcW w:w="4317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,15 (3, 60.77)</w:t>
            </w:r>
          </w:p>
        </w:tc>
        <w:tc>
          <w:tcPr>
            <w:tcW w:w="4317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ime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.61 (4, 87)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reatment x Time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.24 (12, 87)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  <w:lang w:val="en-GB"/>
              </w:rPr>
            </w:pPr>
            <w:del w:id="0" w:author="Hutten Nadia 8" w:date="2022-04-14T12:35:00Z">
              <w:r w:rsidRPr="00EF0542" w:rsidDel="00B066A1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u w:val="single"/>
                  <w:lang w:val="en-GB"/>
                </w:rPr>
                <w:delText>Covariates</w:delText>
              </w:r>
            </w:del>
            <w:ins w:id="1" w:author="Hutten Nadia 8" w:date="2022-05-06T13:53:00Z">
              <w:r w:rsidR="00593EA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u w:val="single"/>
                  <w:lang w:val="en-GB"/>
                </w:rPr>
                <w:t>Modera</w:t>
              </w:r>
            </w:ins>
            <w:ins w:id="2" w:author="Hutten Nadia 8" w:date="2022-04-14T12:35:00Z">
              <w:r w:rsidR="00B066A1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u w:val="single"/>
                  <w:lang w:val="en-GB"/>
                </w:rPr>
                <w:t>tors</w:t>
              </w:r>
            </w:ins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VAS baseline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6.70 (1, 51.36)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VAS baseline x Treatment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.22 (3, 69.03)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I-trait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74 (1, 20.95)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40</w:t>
            </w:r>
          </w:p>
        </w:tc>
      </w:tr>
      <w:tr w:rsidR="00B14DA6" w:rsidRPr="00EF0542" w:rsidTr="00E94AE5">
        <w:tc>
          <w:tcPr>
            <w:tcW w:w="4316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I-trait x Treatment</w:t>
            </w:r>
          </w:p>
        </w:tc>
        <w:tc>
          <w:tcPr>
            <w:tcW w:w="4317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.88 (3, 58.01)</w:t>
            </w:r>
          </w:p>
        </w:tc>
        <w:tc>
          <w:tcPr>
            <w:tcW w:w="4317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0.04</w:t>
            </w:r>
          </w:p>
        </w:tc>
      </w:tr>
    </w:tbl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Note: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VAS: Visual Analogue Scale; STAI: State-Trait Anxiety Inventory. </w:t>
      </w:r>
    </w:p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Table S3.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Bonferroni</w:t>
      </w:r>
      <w:proofErr w:type="spellEnd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-corrected pairwise comparisons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between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Treatment conditions (STAI-state and VAS) and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t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ach level of Time (VAS).   </w:t>
      </w:r>
    </w:p>
    <w:tbl>
      <w:tblPr>
        <w:tblW w:w="129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9"/>
        <w:gridCol w:w="1418"/>
        <w:gridCol w:w="1418"/>
        <w:gridCol w:w="1418"/>
        <w:gridCol w:w="1418"/>
        <w:gridCol w:w="1418"/>
        <w:gridCol w:w="1418"/>
        <w:gridCol w:w="1418"/>
        <w:gridCol w:w="1615"/>
      </w:tblGrid>
      <w:tr w:rsidR="00B14DA6" w:rsidRPr="00EF0542" w:rsidTr="00E94AE5">
        <w:tc>
          <w:tcPr>
            <w:tcW w:w="1419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836" w:type="dxa"/>
            <w:gridSpan w:val="2"/>
            <w:tcBorders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CBD-PLA</w:t>
            </w:r>
          </w:p>
        </w:tc>
        <w:tc>
          <w:tcPr>
            <w:tcW w:w="2836" w:type="dxa"/>
            <w:gridSpan w:val="2"/>
            <w:tcBorders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/CBD-PLA</w:t>
            </w:r>
          </w:p>
        </w:tc>
        <w:tc>
          <w:tcPr>
            <w:tcW w:w="2836" w:type="dxa"/>
            <w:gridSpan w:val="2"/>
            <w:tcBorders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-PLA</w:t>
            </w:r>
          </w:p>
        </w:tc>
        <w:tc>
          <w:tcPr>
            <w:tcW w:w="3033" w:type="dxa"/>
            <w:gridSpan w:val="2"/>
            <w:tcBorders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-THC/CBD</w:t>
            </w:r>
          </w:p>
        </w:tc>
      </w:tr>
      <w:tr w:rsidR="00B14DA6" w:rsidRPr="00EF0542" w:rsidTr="00E94AE5">
        <w:tc>
          <w:tcPr>
            <w:tcW w:w="1419" w:type="dxa"/>
            <w:tcBorders>
              <w:left w:val="nil"/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1418" w:type="dxa"/>
            <w:tcBorders>
              <w:left w:val="nil"/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1418" w:type="dxa"/>
            <w:tcBorders>
              <w:left w:val="nil"/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1418" w:type="dxa"/>
            <w:tcBorders>
              <w:left w:val="nil"/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1615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</w:tr>
      <w:tr w:rsidR="00B14DA6" w:rsidRPr="00EF0542" w:rsidTr="00E94AE5">
        <w:tc>
          <w:tcPr>
            <w:tcW w:w="1419" w:type="dxa"/>
            <w:tcBorders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STAI-state</w:t>
            </w:r>
          </w:p>
        </w:tc>
        <w:tc>
          <w:tcPr>
            <w:tcW w:w="1418" w:type="dxa"/>
            <w:tcBorders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88</w:t>
            </w:r>
          </w:p>
        </w:tc>
        <w:tc>
          <w:tcPr>
            <w:tcW w:w="1418" w:type="dxa"/>
            <w:tcBorders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46, 6.18</w:t>
            </w:r>
          </w:p>
        </w:tc>
        <w:tc>
          <w:tcPr>
            <w:tcW w:w="1418" w:type="dxa"/>
            <w:tcBorders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  <w:tc>
          <w:tcPr>
            <w:tcW w:w="1418" w:type="dxa"/>
            <w:tcBorders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.76, 10.89</w:t>
            </w:r>
          </w:p>
        </w:tc>
        <w:tc>
          <w:tcPr>
            <w:tcW w:w="1418" w:type="dxa"/>
            <w:tcBorders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  <w:tc>
          <w:tcPr>
            <w:tcW w:w="1418" w:type="dxa"/>
            <w:tcBorders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.30, 17.20</w:t>
            </w:r>
          </w:p>
        </w:tc>
        <w:tc>
          <w:tcPr>
            <w:tcW w:w="1418" w:type="dxa"/>
            <w:tcBorders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0.01</w:t>
            </w:r>
          </w:p>
        </w:tc>
        <w:tc>
          <w:tcPr>
            <w:tcW w:w="161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10.54, -2.30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VAS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28, 0.75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42, 1.49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98, 2.04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8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1, 1.10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>Time (min)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9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40, 1.55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2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04, 1.98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 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69, 3.69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0.01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70, 2.76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25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81, 1.27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0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51, 2.6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 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49, 3.6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33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13, 2.06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130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99, 0.78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4, 1.87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4, 1.96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84, 1.03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200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60, 0.88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3, 1.66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44, 1.95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48, 1.07</w:t>
            </w:r>
          </w:p>
        </w:tc>
      </w:tr>
      <w:tr w:rsidR="00B14DA6" w:rsidRPr="00EF0542" w:rsidTr="00E94AE5">
        <w:tc>
          <w:tcPr>
            <w:tcW w:w="1419" w:type="dxa"/>
            <w:tcBorders>
              <w:top w:val="nil"/>
              <w:lef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240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85</w:t>
            </w:r>
          </w:p>
        </w:tc>
        <w:tc>
          <w:tcPr>
            <w:tcW w:w="1418" w:type="dxa"/>
            <w:tcBorders>
              <w:top w:val="nil"/>
              <w:lef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83, 0.19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70</w:t>
            </w:r>
          </w:p>
        </w:tc>
        <w:tc>
          <w:tcPr>
            <w:tcW w:w="1418" w:type="dxa"/>
            <w:tcBorders>
              <w:top w:val="nil"/>
              <w:lef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17, 0.89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418" w:type="dxa"/>
            <w:tcBorders>
              <w:top w:val="nil"/>
              <w:lef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46, 0.58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1615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-0.84, 0.23</w:t>
            </w:r>
          </w:p>
        </w:tc>
      </w:tr>
    </w:tbl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Note: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TAI: State-Trait Anxiety Inventory; VAS: Visual Analogue Scale; CI: confidence interval. </w:t>
      </w:r>
    </w:p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Table S4.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Final Linear Mixed Models of the</w:t>
      </w: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motional </w:t>
      </w:r>
      <w:proofErr w:type="spellStart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Stroop</w:t>
      </w:r>
      <w:proofErr w:type="spellEnd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ithout non-significant Trait </w:t>
      </w:r>
      <w:del w:id="3" w:author="Hutten Nadia 8" w:date="2022-04-14T12:35:00Z">
        <w:r w:rsidRPr="00EF0542" w:rsidDel="00B066A1">
          <w:rPr>
            <w:rFonts w:ascii="Times New Roman" w:eastAsia="Times New Roman" w:hAnsi="Times New Roman" w:cs="Times New Roman"/>
            <w:sz w:val="24"/>
            <w:szCs w:val="24"/>
            <w:lang w:val="en-GB"/>
          </w:rPr>
          <w:delText xml:space="preserve">covariate </w:delText>
        </w:r>
      </w:del>
      <w:ins w:id="4" w:author="Hutten Nadia 8" w:date="2022-05-06T13:54:00Z">
        <w:r w:rsidR="00593EA9">
          <w:rPr>
            <w:rFonts w:ascii="Times New Roman" w:eastAsia="Times New Roman" w:hAnsi="Times New Roman" w:cs="Times New Roman"/>
            <w:sz w:val="24"/>
            <w:szCs w:val="24"/>
            <w:lang w:val="en-GB"/>
          </w:rPr>
          <w:t>modera</w:t>
        </w:r>
      </w:ins>
      <w:ins w:id="5" w:author="Hutten Nadia 8" w:date="2022-04-14T12:35:00Z">
        <w:r w:rsidR="00B066A1">
          <w:rPr>
            <w:rFonts w:ascii="Times New Roman" w:eastAsia="Times New Roman" w:hAnsi="Times New Roman" w:cs="Times New Roman"/>
            <w:sz w:val="24"/>
            <w:szCs w:val="24"/>
            <w:lang w:val="en-GB"/>
          </w:rPr>
          <w:t>tor</w:t>
        </w:r>
        <w:r w:rsidR="00B066A1" w:rsidRPr="00EF0542">
          <w:rPr>
            <w:rFonts w:ascii="Times New Roman" w:eastAsia="Times New Roman" w:hAnsi="Times New Roman" w:cs="Times New Roman"/>
            <w:sz w:val="24"/>
            <w:szCs w:val="24"/>
            <w:lang w:val="en-GB"/>
          </w:rPr>
          <w:t xml:space="preserve"> </w:t>
        </w:r>
      </w:ins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effects.</w:t>
      </w:r>
    </w:p>
    <w:tbl>
      <w:tblPr>
        <w:tblW w:w="129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B14DA6" w:rsidRPr="00EF0542" w:rsidTr="00E94AE5"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Habituation effect</w:t>
            </w:r>
          </w:p>
        </w:tc>
        <w:tc>
          <w:tcPr>
            <w:tcW w:w="5180" w:type="dxa"/>
            <w:gridSpan w:val="2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est day</w:t>
            </w:r>
          </w:p>
        </w:tc>
        <w:tc>
          <w:tcPr>
            <w:tcW w:w="5180" w:type="dxa"/>
            <w:gridSpan w:val="2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est day x Treatment</w:t>
            </w:r>
          </w:p>
        </w:tc>
      </w:tr>
      <w:tr w:rsidR="00B14DA6" w:rsidRPr="00EF0542" w:rsidTr="00E94AE5"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F (</w:t>
            </w: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df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F (</w:t>
            </w: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df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</w:tr>
      <w:tr w:rsidR="00B14DA6" w:rsidRPr="00EF0542" w:rsidTr="00E94AE5"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umber correct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33 (3, 56.41)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80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10 (9, 48.59)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38</w:t>
            </w:r>
          </w:p>
        </w:tc>
      </w:tr>
      <w:tr w:rsidR="00B14DA6" w:rsidRPr="00EF0542" w:rsidTr="00E94AE5"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action time 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38 (3, 49.96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77</w:t>
            </w:r>
            <w:bookmarkStart w:id="6" w:name="_GoBack"/>
            <w:bookmarkEnd w:id="6"/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20 (9, 43.88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99</w:t>
            </w:r>
          </w:p>
        </w:tc>
      </w:tr>
      <w:tr w:rsidR="00B14DA6" w:rsidRPr="00EF0542" w:rsidTr="00E94AE5"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reatment effect</w:t>
            </w:r>
          </w:p>
        </w:tc>
        <w:tc>
          <w:tcPr>
            <w:tcW w:w="5180" w:type="dxa"/>
            <w:gridSpan w:val="2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reatment</w:t>
            </w:r>
          </w:p>
        </w:tc>
        <w:tc>
          <w:tcPr>
            <w:tcW w:w="5180" w:type="dxa"/>
            <w:gridSpan w:val="2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trike/>
                <w:color w:val="FF0000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F (</w:t>
            </w: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df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umber correct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58 (3, 68.17)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63</w:t>
            </w: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top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action time 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32 (3, 59.873)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81</w:t>
            </w: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bottom w:val="single" w:sz="4" w:space="0" w:color="000000"/>
            </w:tcBorders>
          </w:tcPr>
          <w:p w:rsidR="00B14DA6" w:rsidRPr="00EF0542" w:rsidRDefault="00B14DA6" w:rsidP="00E94AE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strike/>
                <w:color w:val="FF0000"/>
                <w:sz w:val="24"/>
                <w:szCs w:val="24"/>
                <w:lang w:val="en-GB"/>
              </w:rPr>
            </w:pPr>
          </w:p>
        </w:tc>
      </w:tr>
    </w:tbl>
    <w:p w:rsidR="00B14DA6" w:rsidRPr="00EF0542" w:rsidRDefault="00B14DA6" w:rsidP="00B14DA6">
      <w:pPr>
        <w:spacing w:after="16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Table S5.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Maximum blood plasma concentration (SD) of THC, 11-OH-THC, CBD and 7-OH-CBD (ng/mL) for all treatment conditions.</w:t>
      </w:r>
    </w:p>
    <w:tbl>
      <w:tblPr>
        <w:tblW w:w="129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B14DA6" w:rsidRPr="00EF0542" w:rsidTr="00E94AE5">
        <w:tc>
          <w:tcPr>
            <w:tcW w:w="2590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2590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THC 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ng/mL)</w:t>
            </w:r>
          </w:p>
        </w:tc>
        <w:tc>
          <w:tcPr>
            <w:tcW w:w="2590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11-OH-THC 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ng/mL)</w:t>
            </w:r>
          </w:p>
        </w:tc>
        <w:tc>
          <w:tcPr>
            <w:tcW w:w="2590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CBD 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ng/mL)</w:t>
            </w:r>
          </w:p>
        </w:tc>
        <w:tc>
          <w:tcPr>
            <w:tcW w:w="2590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7-OH-CBD 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ng/mL)</w:t>
            </w:r>
          </w:p>
        </w:tc>
      </w:tr>
      <w:tr w:rsidR="00B14DA6" w:rsidRPr="00EF0542" w:rsidTr="00E94AE5">
        <w:tc>
          <w:tcPr>
            <w:tcW w:w="2590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Placebo</w:t>
            </w:r>
          </w:p>
        </w:tc>
        <w:tc>
          <w:tcPr>
            <w:tcW w:w="2590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27 (0.55)</w:t>
            </w:r>
          </w:p>
        </w:tc>
        <w:tc>
          <w:tcPr>
            <w:tcW w:w="2590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18 (0.55)</w:t>
            </w:r>
          </w:p>
        </w:tc>
        <w:tc>
          <w:tcPr>
            <w:tcW w:w="2590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7 (0.34)</w:t>
            </w:r>
          </w:p>
        </w:tc>
        <w:tc>
          <w:tcPr>
            <w:tcW w:w="2590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8 (0.40)</w:t>
            </w:r>
          </w:p>
        </w:tc>
      </w:tr>
      <w:tr w:rsidR="00B14DA6" w:rsidRPr="00EF0542" w:rsidTr="00E94AE5"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2.91 (12.58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.35 (2.17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2 (0.07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lt;0.01 (&lt;0.01)</w:t>
            </w:r>
          </w:p>
        </w:tc>
      </w:tr>
      <w:tr w:rsidR="00B14DA6" w:rsidRPr="00EF0542" w:rsidTr="00E94AE5"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/CBD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9.98 (3.36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.51 (3.46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3.92 (8.47)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18 (1.28)</w:t>
            </w:r>
          </w:p>
        </w:tc>
      </w:tr>
      <w:tr w:rsidR="00B14DA6" w:rsidRPr="00EF0542" w:rsidTr="00E94AE5">
        <w:tc>
          <w:tcPr>
            <w:tcW w:w="2590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CBD</w:t>
            </w:r>
          </w:p>
        </w:tc>
        <w:tc>
          <w:tcPr>
            <w:tcW w:w="2590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75 (2.13)</w:t>
            </w:r>
          </w:p>
        </w:tc>
        <w:tc>
          <w:tcPr>
            <w:tcW w:w="2590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85 (1.06)</w:t>
            </w:r>
          </w:p>
        </w:tc>
        <w:tc>
          <w:tcPr>
            <w:tcW w:w="2590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5.82 (6.92)</w:t>
            </w:r>
          </w:p>
        </w:tc>
        <w:tc>
          <w:tcPr>
            <w:tcW w:w="2590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93 (1.11)</w:t>
            </w:r>
          </w:p>
        </w:tc>
      </w:tr>
    </w:tbl>
    <w:p w:rsidR="00B14DA6" w:rsidRPr="00EF0542" w:rsidRDefault="00B14DA6" w:rsidP="00B14DA6">
      <w:pPr>
        <w:spacing w:after="160" w:line="480" w:lineRule="auto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:rsidR="00B14DA6" w:rsidRPr="00EF0542" w:rsidRDefault="00B14DA6" w:rsidP="00B14DA6">
      <w:pPr>
        <w:spacing w:after="160" w:line="48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Table S6. </w:t>
      </w:r>
      <w:proofErr w:type="spellStart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Bonferroni</w:t>
      </w:r>
      <w:proofErr w:type="spellEnd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-corrected correlation analyses of difference scores (Drug minus placebo) of the STAI-state, baseline-corrected peak scores on the VAS, and emotional </w:t>
      </w:r>
      <w:proofErr w:type="spellStart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Stroop</w:t>
      </w:r>
      <w:proofErr w:type="spellEnd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utcome variables with difference values of THC, 11-OH-THC, CBD, and 7-OH-CBD blood plasma concentrations (Drug minus placebo). </w:t>
      </w:r>
    </w:p>
    <w:tbl>
      <w:tblPr>
        <w:tblW w:w="129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05"/>
        <w:gridCol w:w="2582"/>
        <w:gridCol w:w="2583"/>
        <w:gridCol w:w="2585"/>
        <w:gridCol w:w="2495"/>
      </w:tblGrid>
      <w:tr w:rsidR="00B14DA6" w:rsidRPr="00EF0542" w:rsidTr="00E94AE5">
        <w:tc>
          <w:tcPr>
            <w:tcW w:w="2705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2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THC</w:t>
            </w:r>
          </w:p>
        </w:tc>
        <w:tc>
          <w:tcPr>
            <w:tcW w:w="2583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11-OH-THC</w:t>
            </w:r>
          </w:p>
        </w:tc>
        <w:tc>
          <w:tcPr>
            <w:tcW w:w="2585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CBD</w:t>
            </w:r>
          </w:p>
        </w:tc>
        <w:tc>
          <w:tcPr>
            <w:tcW w:w="2495" w:type="dxa"/>
            <w:tcBorders>
              <w:left w:val="nil"/>
              <w:bottom w:val="single" w:sz="4" w:space="0" w:color="000000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7-OH-CBD</w:t>
            </w:r>
          </w:p>
        </w:tc>
      </w:tr>
      <w:tr w:rsidR="00B14DA6" w:rsidRPr="00EF0542" w:rsidTr="00E94AE5">
        <w:tc>
          <w:tcPr>
            <w:tcW w:w="270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>STAI-</w:t>
            </w:r>
            <w:r w:rsidRPr="008A547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>state</w:t>
            </w:r>
          </w:p>
        </w:tc>
        <w:tc>
          <w:tcPr>
            <w:tcW w:w="2582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3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95" w:type="dxa"/>
            <w:tcBorders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7D613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(22)= 0.3</w:t>
            </w:r>
            <w:del w:id="7" w:author="Hutten Nadia 8" w:date="2022-04-26T17:24:00Z">
              <w:r w:rsidRPr="00EF0542" w:rsidDel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delText>9</w:delText>
              </w:r>
            </w:del>
            <w:ins w:id="8" w:author="Hutten Nadia 8" w:date="2022-04-26T17:24:00Z">
              <w:r w:rsidR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t>7</w:t>
              </w:r>
            </w:ins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= 0.0</w:t>
            </w:r>
            <w:ins w:id="9" w:author="Hutten Nadia 8" w:date="2022-04-26T17:24:00Z">
              <w:r w:rsidR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t>5</w:t>
              </w:r>
            </w:ins>
            <w:del w:id="10" w:author="Hutten Nadia 8" w:date="2022-04-26T17:24:00Z">
              <w:r w:rsidRPr="00EF0542" w:rsidDel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delText>3</w:delText>
              </w:r>
            </w:del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7D613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(2</w:t>
            </w:r>
            <w:del w:id="11" w:author="Hutten Nadia 8" w:date="2022-04-26T17:26:00Z">
              <w:r w:rsidRPr="00EF0542" w:rsidDel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delText>1</w:delText>
              </w:r>
            </w:del>
            <w:ins w:id="12" w:author="Hutten Nadia 8" w:date="2022-04-26T17:26:00Z">
              <w:r w:rsidR="007D6134">
                <w:rPr>
                  <w:rFonts w:ascii="Times New Roman" w:eastAsia="Times New Roman" w:hAnsi="Times New Roman" w:cs="Times New Roman"/>
                  <w:b/>
                  <w:sz w:val="24"/>
                  <w:szCs w:val="24"/>
                  <w:lang w:val="en-GB"/>
                </w:rPr>
                <w:t>2</w:t>
              </w:r>
            </w:ins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)= 0.66, </w:t>
            </w:r>
            <w:r w:rsidRPr="00EF0542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&lt; 0.01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2)= -0.03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7D6134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3" w:author="Hutten Nadia 8" w:date="2022-04-26T17:25:00Z"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2)= -0.13, </w:delText>
              </w:r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14" w:author="Hutten Nadia 8" w:date="2022-04-26T17:25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/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15" w:author="Hutten Nadia 8" w:date="2022-04-26T17:27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16" w:author="Hutten Nadia 8" w:date="2022-04-26T17:27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ins w:id="17" w:author="Hutten Nadia 8" w:date="2022-04-26T17:27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6</w:t>
              </w:r>
            </w:ins>
            <w:del w:id="18" w:author="Hutten Nadia 8" w:date="2022-04-26T17:27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5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19" w:author="Hutten Nadia 8" w:date="2022-04-26T17:27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&gt;</w:t>
              </w:r>
            </w:ins>
            <w:del w:id="20" w:author="Hutten Nadia 8" w:date="2022-04-26T17:27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21" w:author="Hutten Nadia 8" w:date="2022-04-26T17:27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9</w:t>
              </w:r>
            </w:ins>
            <w:del w:id="22" w:author="Hutten Nadia 8" w:date="2022-04-26T17:27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47</w:delText>
              </w:r>
            </w:del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7D613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23" w:author="Hutten Nadia 8" w:date="2022-04-26T17:27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24" w:author="Hutten Nadia 8" w:date="2022-04-26T17:27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ins w:id="25" w:author="Hutten Nadia 8" w:date="2022-04-26T17:28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0</w:t>
              </w:r>
            </w:ins>
            <w:del w:id="26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6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27" w:author="Hutten Nadia 8" w:date="2022-04-26T17:31:00Z">
              <w:r w:rsidR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t>=</w:t>
              </w:r>
            </w:ins>
            <w:del w:id="28" w:author="Hutten Nadia 8" w:date="2022-04-26T17:31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29" w:author="Hutten Nadia 8" w:date="2022-04-26T17:31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3</w:t>
              </w:r>
            </w:ins>
            <w:del w:id="30" w:author="Hutten Nadia 8" w:date="2022-04-26T17:31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9</w:delText>
              </w:r>
            </w:del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7D613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31" w:author="Hutten Nadia 8" w:date="2022-04-26T17:28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32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del w:id="33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5</w:delText>
              </w:r>
            </w:del>
            <w:ins w:id="34" w:author="Hutten Nadia 8" w:date="2022-04-26T17:28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6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35" w:author="Hutten Nadia 8" w:date="2022-04-26T17:28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&gt;</w:t>
              </w:r>
            </w:ins>
            <w:del w:id="36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37" w:author="Hutten Nadia 8" w:date="2022-04-26T17:28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9</w:t>
              </w:r>
            </w:ins>
            <w:del w:id="38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47</w:delText>
              </w:r>
            </w:del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39" w:author="Hutten Nadia 8" w:date="2022-04-26T17:28:00Z"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18)= -0.13, </w:delText>
              </w:r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40" w:author="Hutten Nadia 8" w:date="2022-04-26T17:28:00Z">
              <w:r w:rsidR="007D6134" w:rsidRP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  <w:rPrChange w:id="41" w:author="Hutten Nadia 8" w:date="2022-04-26T17:28:00Z">
                    <w:rPr>
                      <w:rFonts w:ascii="Times New Roman" w:eastAsia="Times New Roman" w:hAnsi="Times New Roman" w:cs="Times New Roman"/>
                      <w:i/>
                      <w:sz w:val="24"/>
                      <w:szCs w:val="24"/>
                      <w:lang w:val="en-GB"/>
                    </w:rPr>
                  </w:rPrChange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2)= 0.34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10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7D613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2)= 0.2</w:t>
            </w:r>
            <w:del w:id="42" w:author="Hutten Nadia 8" w:date="2022-04-26T17:29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6</w:delText>
              </w:r>
            </w:del>
            <w:ins w:id="43" w:author="Hutten Nadia 8" w:date="2022-04-26T17:29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5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</w:t>
            </w:r>
            <w:del w:id="44" w:author="Hutten Nadia 8" w:date="2022-04-26T17:29:00Z"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36</w:delText>
              </w:r>
            </w:del>
            <w:ins w:id="45" w:author="Hutten Nadia 8" w:date="2022-04-26T17:29:00Z">
              <w:r w:rsid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41</w:t>
              </w:r>
            </w:ins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2)= 0.30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18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46" w:author="Hutten Nadia 8" w:date="2022-04-26T17:30:00Z"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2)= 0.03, </w:delText>
              </w:r>
              <w:r w:rsidRPr="00EF0542" w:rsidDel="007D613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</w:delText>
              </w:r>
              <w:r w:rsidRPr="007D6134" w:rsidDel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9</w:delText>
              </w:r>
            </w:del>
            <w:ins w:id="47" w:author="Hutten Nadia 8" w:date="2022-04-26T17:30:00Z">
              <w:r w:rsidR="007D6134" w:rsidRPr="007D613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  <w:rPrChange w:id="48" w:author="Hutten Nadia 8" w:date="2022-04-26T17:30:00Z">
                    <w:rPr>
                      <w:rFonts w:ascii="Times New Roman" w:eastAsia="Times New Roman" w:hAnsi="Times New Roman" w:cs="Times New Roman"/>
                      <w:i/>
                      <w:sz w:val="24"/>
                      <w:szCs w:val="24"/>
                      <w:lang w:val="en-GB"/>
                    </w:rPr>
                  </w:rPrChange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>VAS peak levels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bookmarkStart w:id="49" w:name="_37m2jsg" w:colFirst="0" w:colLast="0"/>
            <w:bookmarkEnd w:id="49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</w:t>
            </w:r>
            <w:del w:id="50" w:author="Hutten Nadia 8" w:date="2022-04-26T18:27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3</w:delText>
              </w:r>
            </w:del>
            <w:ins w:id="51" w:author="Hutten Nadia 8" w:date="2022-04-26T18:27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0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del w:id="52" w:author="Hutten Nadia 8" w:date="2022-04-26T18:27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9</w:delText>
              </w:r>
            </w:del>
            <w:ins w:id="53" w:author="Hutten Nadia 8" w:date="2022-04-26T18:27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54" w:author="Hutten Nadia 8" w:date="2022-04-26T18:28:00Z">
              <w:r w:rsidR="00852F2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t>=</w:t>
              </w:r>
            </w:ins>
            <w:del w:id="55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del w:id="56" w:author="Hutten Nadia 8" w:date="2022-04-26T18:27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9</w:delText>
              </w:r>
            </w:del>
            <w:ins w:id="57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8</w:t>
              </w:r>
            </w:ins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</w:t>
            </w:r>
            <w:ins w:id="58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0</w:t>
              </w:r>
            </w:ins>
            <w:del w:id="59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del w:id="60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4</w:delText>
              </w:r>
            </w:del>
            <w:ins w:id="61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3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</w:t>
            </w:r>
            <w:del w:id="62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9</w:delText>
              </w:r>
            </w:del>
            <w:ins w:id="63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49</w:t>
              </w:r>
            </w:ins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</w:t>
            </w:r>
            <w:ins w:id="64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0</w:t>
              </w:r>
            </w:ins>
            <w:del w:id="65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3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)= </w:t>
            </w:r>
            <w:ins w:id="66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-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</w:t>
            </w:r>
            <w:del w:id="67" w:author="Hutten Nadia 8" w:date="2022-04-26T18:28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ins w:id="68" w:author="Hutten Nadia 8" w:date="2022-04-26T18:28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8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6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69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=</w:t>
              </w:r>
            </w:ins>
            <w:del w:id="70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del w:id="71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9</w:delText>
              </w:r>
            </w:del>
            <w:ins w:id="72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42</w:t>
              </w:r>
            </w:ins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/A</w:t>
            </w: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/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73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</w:t>
              </w:r>
            </w:ins>
            <w:del w:id="74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0</w:t>
            </w:r>
            <w:del w:id="75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ins w:id="76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5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77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</w:t>
              </w:r>
            </w:ins>
            <w:del w:id="78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)= </w:t>
            </w:r>
            <w:del w:id="79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-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</w:t>
            </w:r>
            <w:ins w:id="80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  <w:del w:id="81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4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del w:id="82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</w:delText>
              </w:r>
            </w:del>
            <w:ins w:id="83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)= </w:t>
            </w:r>
            <w:del w:id="84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-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</w:t>
            </w:r>
            <w:ins w:id="85" w:author="Hutten Nadia 8" w:date="2022-04-26T18:26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</w:t>
              </w:r>
            </w:ins>
            <w:del w:id="86" w:author="Hutten Nadia 8" w:date="2022-04-26T18:26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6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87" w:author="Hutten Nadia 8" w:date="2022-04-26T18:27:00Z">
              <w:r w:rsidRPr="00EF0542" w:rsidDel="00852F2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19)= -0.34, </w:delText>
              </w:r>
              <w:r w:rsidRPr="00EF0542" w:rsidDel="00852F2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 0.26</w:delText>
              </w:r>
            </w:del>
            <w:ins w:id="88" w:author="Hutten Nadia 8" w:date="2022-04-26T18:27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</w:t>
            </w:r>
            <w:del w:id="89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</w:delText>
              </w:r>
            </w:del>
            <w:ins w:id="90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9</w:t>
              </w:r>
            </w:ins>
            <w:del w:id="91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-0.</w:t>
            </w:r>
            <w:del w:id="92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ins w:id="93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03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5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</w:t>
            </w:r>
            <w:ins w:id="94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9</w:t>
              </w:r>
            </w:ins>
            <w:del w:id="95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2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-0.1</w:t>
            </w:r>
            <w:ins w:id="96" w:author="Hutten Nadia 8" w:date="2022-04-26T18:29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</w:t>
              </w:r>
            </w:ins>
            <w:del w:id="97" w:author="Hutten Nadia 8" w:date="2022-04-26T18:29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5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852F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</w:t>
            </w:r>
            <w:del w:id="98" w:author="Hutten Nadia 8" w:date="2022-04-26T18:30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</w:delText>
              </w:r>
            </w:del>
            <w:ins w:id="99" w:author="Hutten Nadia 8" w:date="2022-04-26T18:30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9</w:t>
              </w:r>
            </w:ins>
            <w:del w:id="100" w:author="Hutten Nadia 8" w:date="2022-04-26T18:30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ins w:id="101" w:author="Hutten Nadia 8" w:date="2022-04-26T18:30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3</w:t>
              </w:r>
            </w:ins>
            <w:del w:id="102" w:author="Hutten Nadia 8" w:date="2022-04-26T18:30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7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</w:t>
            </w:r>
            <w:ins w:id="103" w:author="Hutten Nadia 8" w:date="2022-04-26T18:30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09</w:t>
              </w:r>
            </w:ins>
            <w:del w:id="104" w:author="Hutten Nadia 8" w:date="2022-04-26T18:30:00Z"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1</w:delText>
              </w:r>
            </w:del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05" w:author="Hutten Nadia 8" w:date="2022-04-26T18:30:00Z">
              <w:r w:rsidRPr="00EF0542" w:rsidDel="00852F2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2)= -0.19, </w:delText>
              </w:r>
              <w:r w:rsidRPr="00EF0542" w:rsidDel="00852F29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 0.82</w:delText>
              </w:r>
            </w:del>
            <w:ins w:id="106" w:author="Hutten Nadia 8" w:date="2022-04-26T18:30:00Z">
              <w:r w:rsidR="00852F29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 xml:space="preserve">Emotional </w:t>
            </w:r>
            <w:proofErr w:type="spellStart"/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  <w:lang w:val="en-GB"/>
              </w:rPr>
              <w:t>Stroop</w:t>
            </w:r>
            <w:proofErr w:type="spellEnd"/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Number Correct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-0.1</w:t>
            </w:r>
            <w:del w:id="107" w:author="Hutten Nadia 8" w:date="2022-04-26T18:31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08" w:author="Hutten Nadia 8" w:date="2022-04-26T18:31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5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109" w:author="Hutten Nadia 8" w:date="2022-04-26T18:31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&gt;</w:t>
              </w:r>
            </w:ins>
            <w:del w:id="110" w:author="Hutten Nadia 8" w:date="2022-04-26T18:31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111" w:author="Hutten Nadia 8" w:date="2022-04-26T18:31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9</w:t>
              </w:r>
            </w:ins>
            <w:del w:id="112" w:author="Hutten Nadia 8" w:date="2022-04-26T18:31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0</w:delText>
              </w:r>
            </w:del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</w:t>
            </w:r>
            <w:ins w:id="113" w:author="Hutten Nadia 8" w:date="2022-04-26T18:32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</w:t>
              </w:r>
            </w:ins>
            <w:del w:id="114" w:author="Hutten Nadia 8" w:date="2022-04-26T18:32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-0.</w:t>
            </w:r>
            <w:ins w:id="115" w:author="Hutten Nadia 8" w:date="2022-04-26T18:32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  <w:del w:id="116" w:author="Hutten Nadia 8" w:date="2022-04-26T18:32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7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1)= 0.17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17" w:author="Hutten Nadia 8" w:date="2022-04-26T18:32:00Z"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1)&lt; 0.01, </w:delText>
              </w:r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118" w:author="Hutten Nadia 8" w:date="2022-04-26T18:33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/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119" w:author="Hutten Nadia 8" w:date="2022-04-26T18:33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120" w:author="Hutten Nadia 8" w:date="2022-04-26T18:33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ins w:id="121" w:author="Hutten Nadia 8" w:date="2022-04-26T18:33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7</w:t>
              </w:r>
            </w:ins>
            <w:del w:id="122" w:author="Hutten Nadia 8" w:date="2022-04-26T18:33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34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</w:t>
            </w:r>
            <w:del w:id="123" w:author="Hutten Nadia 8" w:date="2022-04-26T18:34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50</w:delText>
              </w:r>
            </w:del>
            <w:ins w:id="124" w:author="Hutten Nadia 8" w:date="2022-04-26T18:34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9</w:t>
              </w:r>
            </w:ins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125" w:author="Hutten Nadia 8" w:date="2022-04-26T18:34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126" w:author="Hutten Nadia 8" w:date="2022-04-26T18:34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)= </w:t>
            </w:r>
            <w:ins w:id="127" w:author="Hutten Nadia 8" w:date="2022-04-26T18:34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-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</w:t>
            </w:r>
            <w:del w:id="128" w:author="Hutten Nadia 8" w:date="2022-04-26T18:34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ins w:id="129" w:author="Hutten Nadia 8" w:date="2022-04-26T18:34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6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del w:id="130" w:author="Hutten Nadia 8" w:date="2022-04-26T18:34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31" w:author="Hutten Nadia 8" w:date="2022-04-26T18:35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</w:t>
            </w:r>
            <w:del w:id="132" w:author="Hutten Nadia 8" w:date="2022-04-26T18:35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27</w:delText>
              </w:r>
            </w:del>
            <w:ins w:id="133" w:author="Hutten Nadia 8" w:date="2022-04-26T18:35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8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134" w:author="Hutten Nadia 8" w:date="2022-04-26T18:35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&gt;</w:t>
              </w:r>
            </w:ins>
            <w:del w:id="135" w:author="Hutten Nadia 8" w:date="2022-04-26T18:35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del w:id="136" w:author="Hutten Nadia 8" w:date="2022-04-26T18:35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37" w:author="Hutten Nadia 8" w:date="2022-04-26T18:35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9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38" w:author="Hutten Nadia 8" w:date="2022-04-26T18:35:00Z"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18)= -0.02, </w:delText>
              </w:r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139" w:author="Hutten Nadia 8" w:date="2022-04-26T18:35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-0.0</w:t>
            </w:r>
            <w:del w:id="140" w:author="Hutten Nadia 8" w:date="2022-04-26T18:36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5</w:delText>
              </w:r>
            </w:del>
            <w:ins w:id="141" w:author="Hutten Nadia 8" w:date="2022-04-26T18:36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0.2</w:t>
            </w:r>
            <w:ins w:id="142" w:author="Hutten Nadia 8" w:date="2022-04-26T18:36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5</w:t>
              </w:r>
            </w:ins>
            <w:del w:id="143" w:author="Hutten Nadia 8" w:date="2022-04-26T18:36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6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4</w:t>
            </w:r>
            <w:del w:id="144" w:author="Hutten Nadia 8" w:date="2022-04-26T18:36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1</w:delText>
              </w:r>
            </w:del>
            <w:ins w:id="145" w:author="Hutten Nadia 8" w:date="2022-04-26T18:36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2322B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46" w:author="Hutten Nadia 8" w:date="2022-04-26T18:37:00Z"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</w:del>
            <w:ins w:id="147" w:author="Hutten Nadia 8" w:date="2022-04-26T18:37:00Z">
              <w:r w:rsidR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t>r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1)= 0.20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148" w:author="Hutten Nadia 8" w:date="2022-04-26T18:38:00Z">
              <w:r w:rsidR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t>&gt;</w:t>
              </w:r>
            </w:ins>
            <w:del w:id="149" w:author="Hutten Nadia 8" w:date="2022-04-26T18:38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150" w:author="Hutten Nadia 8" w:date="2022-04-26T18:38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</w:t>
              </w:r>
            </w:ins>
            <w:del w:id="151" w:author="Hutten Nadia 8" w:date="2022-04-26T18:38:00Z"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6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52" w:author="Hutten Nadia 8" w:date="2022-04-26T18:38:00Z"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1)= 0.01, </w:delText>
              </w:r>
              <w:r w:rsidRPr="00EF0542" w:rsidDel="002322B4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153" w:author="Hutten Nadia 8" w:date="2022-04-26T18:38:00Z">
              <w:r w:rsidR="002322B4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Reaction Time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0.1</w:t>
            </w:r>
            <w:del w:id="154" w:author="Hutten Nadia 8" w:date="2022-04-26T18:38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</w:delText>
              </w:r>
            </w:del>
            <w:ins w:id="155" w:author="Hutten Nadia 8" w:date="2022-04-26T18:38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2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</w:t>
            </w:r>
            <w:ins w:id="156" w:author="Hutten Nadia 8" w:date="2022-04-26T18:39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</w:t>
              </w:r>
            </w:ins>
            <w:del w:id="157" w:author="Hutten Nadia 8" w:date="2022-04-26T18:39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0.0</w:t>
            </w:r>
            <w:ins w:id="158" w:author="Hutten Nadia 8" w:date="2022-04-26T18:39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</w:t>
              </w:r>
            </w:ins>
            <w:del w:id="159" w:author="Hutten Nadia 8" w:date="2022-04-26T18:39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1)= -0.11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60" w:author="Hutten Nadia 8" w:date="2022-04-26T18:39:00Z"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1)= 0.31, </w:delText>
              </w:r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 0.30</w:delText>
              </w:r>
            </w:del>
            <w:ins w:id="161" w:author="Hutten Nadia 8" w:date="2022-04-26T18:39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HC/CBD</w:t>
            </w:r>
          </w:p>
        </w:tc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del w:id="162" w:author="Hutten Nadia 8" w:date="2022-04-26T18:39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63" w:author="Hutten Nadia 8" w:date="2022-04-26T18:39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-0.</w:t>
            </w:r>
            <w:del w:id="164" w:author="Hutten Nadia 8" w:date="2022-04-26T18:39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5</w:delText>
              </w:r>
            </w:del>
            <w:ins w:id="165" w:author="Hutten Nadia 8" w:date="2022-04-26T18:39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3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del w:id="166" w:author="Hutten Nadia 8" w:date="2022-04-26T18:40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67" w:author="Hutten Nadia 8" w:date="2022-04-26T18:40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)= -0.</w:t>
            </w:r>
            <w:del w:id="168" w:author="Hutten Nadia 8" w:date="2022-04-26T18:40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09</w:delText>
              </w:r>
            </w:del>
            <w:ins w:id="169" w:author="Hutten Nadia 8" w:date="2022-04-26T18:40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7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r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1</w:t>
            </w:r>
            <w:ins w:id="170" w:author="Hutten Nadia 8" w:date="2022-04-26T18:40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7</w:t>
              </w:r>
            </w:ins>
            <w:del w:id="171" w:author="Hutten Nadia 8" w:date="2022-04-26T18:40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)= </w:t>
            </w:r>
            <w:ins w:id="172" w:author="Hutten Nadia 8" w:date="2022-04-26T18:40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-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.0</w:t>
            </w:r>
            <w:del w:id="173" w:author="Hutten Nadia 8" w:date="2022-04-26T18:40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7</w:delText>
              </w:r>
            </w:del>
            <w:ins w:id="174" w:author="Hutten Nadia 8" w:date="2022-04-26T18:40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1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495" w:type="dxa"/>
            <w:tcBorders>
              <w:top w:val="nil"/>
              <w:left w:val="nil"/>
              <w:bottom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75" w:author="Hutten Nadia 8" w:date="2022-04-26T18:41:00Z"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18)&lt; 0.01, </w:delText>
              </w:r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&gt; 0.99</w:delText>
              </w:r>
            </w:del>
            <w:ins w:id="176" w:author="Hutten Nadia 8" w:date="2022-04-26T18:41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  <w:tr w:rsidR="00B14DA6" w:rsidRPr="00EF0542" w:rsidTr="00E94AE5">
        <w:tc>
          <w:tcPr>
            <w:tcW w:w="2705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BD</w:t>
            </w:r>
          </w:p>
        </w:tc>
        <w:tc>
          <w:tcPr>
            <w:tcW w:w="2582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-0.1</w:t>
            </w:r>
            <w:del w:id="177" w:author="Hutten Nadia 8" w:date="2022-04-26T18:41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8</w:delText>
              </w:r>
            </w:del>
            <w:ins w:id="178" w:author="Hutten Nadia 8" w:date="2022-04-26T18:41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4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ins w:id="179" w:author="Hutten Nadia 8" w:date="2022-04-26T18:41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&gt;</w:t>
              </w:r>
            </w:ins>
            <w:del w:id="180" w:author="Hutten Nadia 8" w:date="2022-04-26T18:41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0.</w:t>
            </w:r>
            <w:ins w:id="181" w:author="Hutten Nadia 8" w:date="2022-04-26T18:41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9</w:t>
              </w:r>
            </w:ins>
            <w:del w:id="182" w:author="Hutten Nadia 8" w:date="2022-04-26T18:41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7</w:delText>
              </w:r>
            </w:del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2583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D300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(21)= -0.0</w:t>
            </w:r>
            <w:del w:id="183" w:author="Hutten Nadia 8" w:date="2022-04-26T18:41:00Z"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9</w:delText>
              </w:r>
            </w:del>
            <w:ins w:id="184" w:author="Hutten Nadia 8" w:date="2022-04-26T18:41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8</w:t>
              </w:r>
            </w:ins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&gt; 0.99</w:t>
            </w:r>
          </w:p>
        </w:tc>
        <w:tc>
          <w:tcPr>
            <w:tcW w:w="2585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τ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en-GB"/>
              </w:rPr>
              <w:t>b</w:t>
            </w:r>
            <w:proofErr w:type="spellEnd"/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(21)= -0.26, </w:t>
            </w:r>
            <w:r w:rsidRPr="00EF054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/>
              </w:rPr>
              <w:t>p</w:t>
            </w:r>
            <w:r w:rsidRPr="00EF054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= 0.31</w:t>
            </w:r>
          </w:p>
        </w:tc>
        <w:tc>
          <w:tcPr>
            <w:tcW w:w="2495" w:type="dxa"/>
            <w:tcBorders>
              <w:top w:val="nil"/>
              <w:left w:val="nil"/>
              <w:right w:val="nil"/>
            </w:tcBorders>
          </w:tcPr>
          <w:p w:rsidR="00B14DA6" w:rsidRPr="00EF0542" w:rsidRDefault="00B14DA6" w:rsidP="00E94AE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del w:id="185" w:author="Hutten Nadia 8" w:date="2022-04-26T18:42:00Z"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τ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vertAlign w:val="subscript"/>
                  <w:lang w:val="en-GB"/>
                </w:rPr>
                <w:delText>b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 xml:space="preserve">(21)= -0.25, </w:delText>
              </w:r>
              <w:r w:rsidRPr="00EF0542" w:rsidDel="00D30003"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val="en-GB"/>
                </w:rPr>
                <w:delText>p</w:delText>
              </w:r>
              <w:r w:rsidRPr="00EF0542" w:rsidDel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delText>= 0.44</w:delText>
              </w:r>
            </w:del>
            <w:ins w:id="186" w:author="Hutten Nadia 8" w:date="2022-04-26T18:42:00Z">
              <w:r w:rsidR="00D30003">
                <w:rPr>
                  <w:rFonts w:ascii="Times New Roman" w:eastAsia="Times New Roman" w:hAnsi="Times New Roman" w:cs="Times New Roman"/>
                  <w:sz w:val="24"/>
                  <w:szCs w:val="24"/>
                  <w:lang w:val="en-GB"/>
                </w:rPr>
                <w:t>N/A</w:t>
              </w:r>
            </w:ins>
          </w:p>
        </w:tc>
      </w:tr>
    </w:tbl>
    <w:p w:rsidR="00B14DA6" w:rsidRPr="00EF0542" w:rsidRDefault="00B14DA6" w:rsidP="00B14DA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Note: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STAI: State-Trait Anxiety Inventory; VAS: Visual Analogue Scale;</w:t>
      </w: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τ</w:t>
      </w:r>
      <w:r w:rsidRPr="00EF0542">
        <w:rPr>
          <w:rFonts w:ascii="Times New Roman" w:eastAsia="Times New Roman" w:hAnsi="Times New Roman" w:cs="Times New Roman"/>
          <w:sz w:val="24"/>
          <w:szCs w:val="24"/>
          <w:vertAlign w:val="subscript"/>
          <w:lang w:val="en-GB"/>
        </w:rPr>
        <w:t>b</w:t>
      </w:r>
      <w:proofErr w:type="spellEnd"/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Kendall Tau correlation coefficient, </w:t>
      </w:r>
      <w:r w:rsidRPr="00EF0542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r: </w:t>
      </w:r>
      <w:r w:rsidRPr="00EF0542">
        <w:rPr>
          <w:rFonts w:ascii="Times New Roman" w:eastAsia="Times New Roman" w:hAnsi="Times New Roman" w:cs="Times New Roman"/>
          <w:sz w:val="24"/>
          <w:szCs w:val="24"/>
          <w:lang w:val="en-GB"/>
        </w:rPr>
        <w:t>Pearson correlation coefficient.</w:t>
      </w:r>
    </w:p>
    <w:p w:rsidR="00B14DA6" w:rsidRPr="00EF0542" w:rsidRDefault="00B14DA6" w:rsidP="00B14DA6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276AD5" w:rsidRDefault="00276AD5"/>
    <w:sectPr w:rsidR="00276AD5">
      <w:pgSz w:w="16838" w:h="11906" w:orient="landscape"/>
      <w:pgMar w:top="1440" w:right="1440" w:bottom="1440" w:left="1440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DA6" w:rsidRDefault="00B14DA6" w:rsidP="00B14DA6">
      <w:pPr>
        <w:spacing w:line="240" w:lineRule="auto"/>
      </w:pPr>
      <w:r>
        <w:separator/>
      </w:r>
    </w:p>
  </w:endnote>
  <w:endnote w:type="continuationSeparator" w:id="0">
    <w:p w:rsidR="00B14DA6" w:rsidRDefault="00B14DA6" w:rsidP="00B14D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DA6" w:rsidRDefault="00B14DA6" w:rsidP="00B14DA6">
      <w:pPr>
        <w:spacing w:line="240" w:lineRule="auto"/>
      </w:pPr>
      <w:r>
        <w:separator/>
      </w:r>
    </w:p>
  </w:footnote>
  <w:footnote w:type="continuationSeparator" w:id="0">
    <w:p w:rsidR="00B14DA6" w:rsidRDefault="00B14DA6" w:rsidP="00B14D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4DA6" w:rsidRDefault="00B14DA6" w:rsidP="00B14DA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i/>
        <w:color w:val="000000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Delta-9-tetrahydrocannabinol (THC) and </w:t>
    </w:r>
    <w:proofErr w:type="spellStart"/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>cannabidiol</w:t>
    </w:r>
    <w:proofErr w:type="spellEnd"/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 (CBD) induced anxiety</w:t>
    </w:r>
  </w:p>
  <w:p w:rsidR="00B14DA6" w:rsidRDefault="00B14DA6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tten Nadia 8">
    <w15:presenceInfo w15:providerId="None" w15:userId="Hutten Nadia 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TA1NzA0MTM3NzJT0lEKTi0uzszPAykwqgUAXld3/SwAAAA="/>
  </w:docVars>
  <w:rsids>
    <w:rsidRoot w:val="00B14DA6"/>
    <w:rsid w:val="002322B4"/>
    <w:rsid w:val="00276AD5"/>
    <w:rsid w:val="00440704"/>
    <w:rsid w:val="00593EA9"/>
    <w:rsid w:val="007D6134"/>
    <w:rsid w:val="00852F29"/>
    <w:rsid w:val="00B066A1"/>
    <w:rsid w:val="00B14DA6"/>
    <w:rsid w:val="00D30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8541E"/>
  <w15:chartTrackingRefBased/>
  <w15:docId w15:val="{1AD3C13D-37D9-4BEC-8994-3BD5B4347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14DA6"/>
    <w:pPr>
      <w:spacing w:after="0" w:line="276" w:lineRule="auto"/>
    </w:pPr>
    <w:rPr>
      <w:rFonts w:ascii="Arial" w:eastAsia="Arial" w:hAnsi="Arial" w:cs="Arial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D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DA6"/>
    <w:rPr>
      <w:rFonts w:ascii="Arial" w:eastAsia="Arial" w:hAnsi="Arial" w:cs="Arial"/>
      <w:lang w:eastAsia="nl-NL"/>
    </w:rPr>
  </w:style>
  <w:style w:type="paragraph" w:styleId="Footer">
    <w:name w:val="footer"/>
    <w:basedOn w:val="Normal"/>
    <w:link w:val="FooterChar"/>
    <w:uiPriority w:val="99"/>
    <w:unhideWhenUsed/>
    <w:rsid w:val="00B14D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DA6"/>
    <w:rPr>
      <w:rFonts w:ascii="Arial" w:eastAsia="Arial" w:hAnsi="Arial" w:cs="Arial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1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134"/>
    <w:rPr>
      <w:rFonts w:ascii="Segoe UI" w:eastAsia="Arial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astricht University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Hutten Nadia 8</cp:lastModifiedBy>
  <cp:revision>8</cp:revision>
  <dcterms:created xsi:type="dcterms:W3CDTF">2021-09-21T13:29:00Z</dcterms:created>
  <dcterms:modified xsi:type="dcterms:W3CDTF">2022-05-06T11:54:00Z</dcterms:modified>
</cp:coreProperties>
</file>